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50378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0378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inds, R v [2018] EWCA Crim 833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310592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803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B3368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FA5CA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7061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A2576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6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A25764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A2576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E036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A2576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A25764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A2576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A2576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A2576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A2576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A2576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A2576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E036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9650C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9650C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9650C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A6278C" w:rsidRPr="00F214F6" w:rsidRDefault="00A6278C" w:rsidP="009462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1. </w:t>
            </w:r>
            <w:r w:rsidR="00D45C6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One of the </w:t>
            </w:r>
            <w:r w:rsidR="007B2D88" w:rsidRPr="007B2D88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juror's </w:t>
            </w:r>
            <w:r w:rsidR="00D45C6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sent email </w:t>
            </w:r>
            <w:r w:rsidR="007B2D88" w:rsidRPr="007B2D88">
              <w:rPr>
                <w:rFonts w:ascii="Arial Nova Light" w:hAnsi="Arial Nova Light" w:cstheme="majorBidi"/>
                <w:color w:val="000000" w:themeColor="text1"/>
                <w:szCs w:val="24"/>
              </w:rPr>
              <w:t>communication</w:t>
            </w:r>
            <w:r w:rsidR="00D45C6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o the defence</w:t>
            </w:r>
            <w:r w:rsidR="007B2D88" w:rsidRPr="007B2D88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lleg</w:t>
            </w:r>
            <w:r w:rsidR="00D45C62">
              <w:rPr>
                <w:rFonts w:ascii="Arial Nova Light" w:hAnsi="Arial Nova Light" w:cstheme="majorBidi"/>
                <w:color w:val="000000" w:themeColor="text1"/>
                <w:szCs w:val="24"/>
              </w:rPr>
              <w:t>ing there was</w:t>
            </w:r>
            <w:r w:rsidR="007B2D88" w:rsidRPr="007B2D88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 failure by some jurors to accept an admitted fact</w:t>
            </w:r>
            <w:r w:rsidR="00F76863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nd to follow the judges directions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nd that they prejudiced the guilt of the applicant from the outset of the hearing</w:t>
            </w:r>
            <w:r w:rsidR="009462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2. about the judges summing up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3036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3036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3036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303659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3036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3036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3036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3036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3036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3036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30365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30365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30365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036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30365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30365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2339F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2339F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121206" w:rsidRPr="00F214F6" w:rsidTr="00D970E4">
        <w:tc>
          <w:tcPr>
            <w:tcW w:w="6345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121206" w:rsidRPr="00F214F6" w:rsidRDefault="00121206" w:rsidP="0012120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BD5A0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151B57" w:rsidRPr="00151B5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irza [2004] 1 AC 1118</w:t>
            </w:r>
            <w:r w:rsidR="005076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50766B" w:rsidRPr="005076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ams [2007] 1 </w:t>
            </w:r>
            <w:proofErr w:type="spellStart"/>
            <w:r w:rsidR="0050766B" w:rsidRPr="005076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rAppR</w:t>
            </w:r>
            <w:proofErr w:type="spellEnd"/>
            <w:r w:rsidR="0050766B" w:rsidRPr="0050766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34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790127" w:rsidP="009D2F8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7131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ord Justice </w:t>
            </w:r>
            <w:proofErr w:type="spellStart"/>
            <w:r w:rsidRPr="00C7131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lroyde</w:t>
            </w:r>
            <w:proofErr w:type="spellEnd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C7131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s Justice </w:t>
            </w:r>
            <w:proofErr w:type="spellStart"/>
            <w:r w:rsidRPr="00C7131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cgowan</w:t>
            </w:r>
            <w:proofErr w:type="spellEnd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C7131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Kinch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C7131A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C7131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M </w:t>
            </w:r>
            <w:proofErr w:type="spellStart"/>
            <w:r w:rsidRPr="00C7131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agarian</w:t>
            </w:r>
            <w:proofErr w:type="spellEnd"/>
            <w:r w:rsidRPr="00C7131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QC appeared on behalf of the Applicant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E036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B3368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9650C3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31116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7901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</w:t>
            </w:r>
            <w:r w:rsidR="0079012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FE44C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061F37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061F3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B33683"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061F37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790127" w:rsidRPr="00061F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061F37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61F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061F37" w:rsidRPr="00061F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79012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Pr="00F214F6" w:rsidRDefault="0079012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="00D34C63" w:rsidRPr="00D34C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tempted murder, possession of a firearm with intent to endanger life, and robbery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DE754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DE754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</w:t>
            </w:r>
            <w:r w:rsidR="004C7E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cell site evidence</w:t>
            </w:r>
            <w:r w:rsidR="002A62F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fingerprint evidence; DNA evidence; one of the co-defendants having a </w:t>
            </w:r>
            <w:r w:rsidR="003C7DC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gunshot wound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7901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7901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2377F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2377F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D34C6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34C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5½ year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mprisonment with </w:t>
            </w:r>
            <w:r w:rsidRPr="00D34C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ncurrent terms of 20 years and 14 year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D34C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mprisonment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two</w:t>
            </w:r>
            <w:r w:rsidRPr="00D34C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ther count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FC3BE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D34C6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34C6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Dodgson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2377F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E036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2377F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25708" w:rsidRPr="00625708" w:rsidRDefault="00625708" w:rsidP="0062570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2570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625708" w:rsidRPr="00F214F6" w:rsidRDefault="0062570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2377F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2377F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625708" w:rsidRPr="00625708" w:rsidRDefault="00625708" w:rsidP="00625708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62570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625708" w:rsidRPr="00F214F6" w:rsidRDefault="0062570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2377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2377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2377F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D92554" w:rsidRPr="00F214F6" w:rsidRDefault="002377F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2377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2377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2377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2377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2377F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2377F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2377F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25708" w:rsidRPr="00625708" w:rsidRDefault="00625708" w:rsidP="0062570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2570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625708" w:rsidRPr="00F214F6" w:rsidRDefault="0062570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2377F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25708" w:rsidRPr="00625708" w:rsidRDefault="00625708" w:rsidP="0062570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2570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625708" w:rsidRPr="00F214F6" w:rsidRDefault="0062570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2377F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625708" w:rsidRPr="00625708" w:rsidRDefault="00625708" w:rsidP="0062570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2570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625708" w:rsidRPr="00F214F6" w:rsidRDefault="0062570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2377F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25708" w:rsidRPr="00625708" w:rsidRDefault="00625708" w:rsidP="0062570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2570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625708" w:rsidRPr="00F214F6" w:rsidRDefault="0062570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2377F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625708" w:rsidRPr="00625708" w:rsidRDefault="00625708" w:rsidP="0062570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2570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625708" w:rsidRPr="00F214F6" w:rsidRDefault="0062570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5F351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5F351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625708" w:rsidRPr="00625708" w:rsidRDefault="00625708" w:rsidP="00625708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625708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625708" w:rsidRPr="00F214F6" w:rsidRDefault="0062570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5F35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5F351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5F351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5F351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E036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061F37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6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0. Did (main) prosecution fingerprint/DNA/Digital expert present evidence at original trial?</w:t>
            </w:r>
          </w:p>
        </w:tc>
        <w:tc>
          <w:tcPr>
            <w:tcW w:w="9072" w:type="dxa"/>
          </w:tcPr>
          <w:p w:rsidR="00FC47E2" w:rsidRDefault="00061F37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061F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061F37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1. Was concern expressed at original trial or appeal about the qualifications, knowledge, skills or experience of prosecution fingerprint/DNA/Digital expert(s)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82. Was prosecution fingerprint/DNA/Digital expert witness cross-examined by defence at original trial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3. Did (main) defence fingerprint/DNA/Digital expert present evidence at original trial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4. Was concern expressed at original trial or appeal about the qualifications, knowledge, skills or experience of defence fingerprint/DNA/Digital expert(s)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5. Was defence fingerprint/DNA/Digital expert witness cross-examined by prosecution at original trial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6. Was there a disagreement in conclusions made by prosecution and defence fingerprint/DNA/Digital experts at original trial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7. Was concern expressed at original trial or appeal about quality of prosecution expert reports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8. Was concern expressed at original trial or appeal about quality of defence expert reports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9. Were probabilities of fingerprint/DNA match mentioned at original trial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Did fingerprint/DNA/Digital expert express his/her confidence in conclusion at original trial?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how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1. 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2. For DNA evidence, were contamination/error rates presented at original trial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3. 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4. 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95. For fingerprint evidence, were any points of dissimilarity presented at original trial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6. Did (prosecution or defence) fingerprint/DNA/Digital experts try to explain any inconsistencies in evidence at original trial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7. Was hearsay evidence presented at trial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8. Was any bad character evidence presented at trial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. 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FC47E2" w:rsidRDefault="00FC47E2" w:rsidP="00FC47E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F7104F" w:rsidRPr="00F7104F" w:rsidRDefault="00F7104F" w:rsidP="00F7104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7104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F7104F" w:rsidRPr="00F214F6" w:rsidRDefault="00F7104F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FC47E2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C47E2" w:rsidRPr="00F214F6" w:rsidTr="00D970E4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0. Were visual images used to present fingerprint/DNA/Digital evidence at original trial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47E2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How did judge instruct jury to deal with fingerprint/DNA evidence? </w:t>
            </w:r>
            <w:r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C47E2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FC47E2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FC47E2" w:rsidRPr="00F214F6" w:rsidRDefault="00FC47E2" w:rsidP="00FC47E2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E0361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FC47E2" w:rsidRPr="00F214F6" w:rsidTr="00AD1A27">
        <w:tc>
          <w:tcPr>
            <w:tcW w:w="6345" w:type="dxa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FC47E2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: 2</w:t>
            </w:r>
          </w:p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b: 99</w:t>
            </w:r>
          </w:p>
        </w:tc>
      </w:tr>
      <w:tr w:rsidR="00FC47E2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FC47E2" w:rsidRPr="00F214F6" w:rsidRDefault="00FC47E2" w:rsidP="00FC47E2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E03619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FC47E2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FC47E2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0. For Digital evidence was any data encrypted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C47E2" w:rsidRPr="00F214F6" w:rsidTr="002E234E">
        <w:trPr>
          <w:trHeight w:val="306"/>
        </w:trPr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FC47E2" w:rsidRPr="00F214F6" w:rsidTr="00AD1A27">
        <w:tc>
          <w:tcPr>
            <w:tcW w:w="6345" w:type="dxa"/>
          </w:tcPr>
          <w:p w:rsidR="00FC47E2" w:rsidRPr="000472ED" w:rsidRDefault="00FC47E2" w:rsidP="00FC47E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72DF7" w:rsidRPr="00F214F6" w:rsidTr="00AD3DE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DF7" w:rsidRPr="00F214F6" w:rsidRDefault="00972DF7" w:rsidP="00972DF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DF7" w:rsidRDefault="00972DF7" w:rsidP="00972DF7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:rsidR="00972DF7" w:rsidRDefault="00972DF7" w:rsidP="00972DF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972DF7" w:rsidRPr="00F214F6" w:rsidTr="00AD3DE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DF7" w:rsidRPr="00F214F6" w:rsidRDefault="00972DF7" w:rsidP="00972DF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72DF7" w:rsidRDefault="00972DF7" w:rsidP="00972DF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:rsidR="00972DF7" w:rsidRDefault="00972DF7" w:rsidP="00972DF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FC47E2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FC47E2" w:rsidRPr="00F214F6" w:rsidRDefault="00FC47E2" w:rsidP="00FC47E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FC47E2" w:rsidRPr="00F214F6" w:rsidRDefault="00FC47E2" w:rsidP="00FC47E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341F8" w:rsidRDefault="00C341F8" w:rsidP="00187203">
      <w:pPr>
        <w:spacing w:after="0" w:line="240" w:lineRule="auto"/>
      </w:pPr>
      <w:r>
        <w:separator/>
      </w:r>
    </w:p>
  </w:endnote>
  <w:endnote w:type="continuationSeparator" w:id="0">
    <w:p w:rsidR="00C341F8" w:rsidRDefault="00C341F8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341F8" w:rsidRDefault="00C341F8" w:rsidP="00187203">
      <w:pPr>
        <w:spacing w:after="0" w:line="240" w:lineRule="auto"/>
      </w:pPr>
      <w:r>
        <w:separator/>
      </w:r>
    </w:p>
  </w:footnote>
  <w:footnote w:type="continuationSeparator" w:id="0">
    <w:p w:rsidR="00C341F8" w:rsidRDefault="00C341F8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sbQwMzAxNjUztjBX0lEKTi0uzszPAykwNKsFABGjPWg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61F37"/>
    <w:rsid w:val="00083FFE"/>
    <w:rsid w:val="0009515D"/>
    <w:rsid w:val="00097755"/>
    <w:rsid w:val="000A4EC3"/>
    <w:rsid w:val="000C493A"/>
    <w:rsid w:val="000C67E9"/>
    <w:rsid w:val="000E4465"/>
    <w:rsid w:val="000E65C1"/>
    <w:rsid w:val="000F00A2"/>
    <w:rsid w:val="000F5116"/>
    <w:rsid w:val="001053E9"/>
    <w:rsid w:val="0010754F"/>
    <w:rsid w:val="0011134F"/>
    <w:rsid w:val="00121206"/>
    <w:rsid w:val="001221BE"/>
    <w:rsid w:val="00141779"/>
    <w:rsid w:val="00151B57"/>
    <w:rsid w:val="00154B87"/>
    <w:rsid w:val="0018382A"/>
    <w:rsid w:val="00184214"/>
    <w:rsid w:val="00187203"/>
    <w:rsid w:val="00196060"/>
    <w:rsid w:val="001A2D1E"/>
    <w:rsid w:val="001B3245"/>
    <w:rsid w:val="001C0D45"/>
    <w:rsid w:val="001C4D47"/>
    <w:rsid w:val="001D6D26"/>
    <w:rsid w:val="002278BF"/>
    <w:rsid w:val="002339F1"/>
    <w:rsid w:val="002377F9"/>
    <w:rsid w:val="00250C4F"/>
    <w:rsid w:val="00255E5F"/>
    <w:rsid w:val="00274535"/>
    <w:rsid w:val="0028308F"/>
    <w:rsid w:val="0029602E"/>
    <w:rsid w:val="002A0936"/>
    <w:rsid w:val="002A62F3"/>
    <w:rsid w:val="002B7601"/>
    <w:rsid w:val="002D3EDC"/>
    <w:rsid w:val="002E234E"/>
    <w:rsid w:val="002E6FD4"/>
    <w:rsid w:val="002E75B4"/>
    <w:rsid w:val="002F10C3"/>
    <w:rsid w:val="00301AE4"/>
    <w:rsid w:val="00303659"/>
    <w:rsid w:val="00310592"/>
    <w:rsid w:val="00332ACD"/>
    <w:rsid w:val="0033791C"/>
    <w:rsid w:val="003420D0"/>
    <w:rsid w:val="00353568"/>
    <w:rsid w:val="00354D14"/>
    <w:rsid w:val="003A29C8"/>
    <w:rsid w:val="003B1314"/>
    <w:rsid w:val="003C7DCC"/>
    <w:rsid w:val="003D0993"/>
    <w:rsid w:val="003D6522"/>
    <w:rsid w:val="003E1548"/>
    <w:rsid w:val="00416404"/>
    <w:rsid w:val="00417F03"/>
    <w:rsid w:val="00426926"/>
    <w:rsid w:val="00432A9E"/>
    <w:rsid w:val="00440933"/>
    <w:rsid w:val="00456554"/>
    <w:rsid w:val="00463D75"/>
    <w:rsid w:val="00470DD4"/>
    <w:rsid w:val="004A33E6"/>
    <w:rsid w:val="004A44C9"/>
    <w:rsid w:val="004B32DB"/>
    <w:rsid w:val="004C51D2"/>
    <w:rsid w:val="004C7EA6"/>
    <w:rsid w:val="004D1D32"/>
    <w:rsid w:val="004D1DE0"/>
    <w:rsid w:val="004E3100"/>
    <w:rsid w:val="004F1CFE"/>
    <w:rsid w:val="004F5DA4"/>
    <w:rsid w:val="00500E52"/>
    <w:rsid w:val="0050378B"/>
    <w:rsid w:val="00505881"/>
    <w:rsid w:val="00506BC8"/>
    <w:rsid w:val="0050766B"/>
    <w:rsid w:val="00517475"/>
    <w:rsid w:val="00523656"/>
    <w:rsid w:val="005263CF"/>
    <w:rsid w:val="00540327"/>
    <w:rsid w:val="0054055B"/>
    <w:rsid w:val="00541F85"/>
    <w:rsid w:val="005515E1"/>
    <w:rsid w:val="005544E2"/>
    <w:rsid w:val="00555108"/>
    <w:rsid w:val="005B15EE"/>
    <w:rsid w:val="005C1ABD"/>
    <w:rsid w:val="005C30F4"/>
    <w:rsid w:val="005E6686"/>
    <w:rsid w:val="005F3514"/>
    <w:rsid w:val="00621FE2"/>
    <w:rsid w:val="00625708"/>
    <w:rsid w:val="0064270F"/>
    <w:rsid w:val="00650F5E"/>
    <w:rsid w:val="00694917"/>
    <w:rsid w:val="006B0518"/>
    <w:rsid w:val="006B3E2B"/>
    <w:rsid w:val="006B3E3F"/>
    <w:rsid w:val="006B67A6"/>
    <w:rsid w:val="006C39CB"/>
    <w:rsid w:val="006D71C4"/>
    <w:rsid w:val="006D7C30"/>
    <w:rsid w:val="006F3EB0"/>
    <w:rsid w:val="006F48BE"/>
    <w:rsid w:val="007106AC"/>
    <w:rsid w:val="00713C7F"/>
    <w:rsid w:val="0071493C"/>
    <w:rsid w:val="00747B44"/>
    <w:rsid w:val="007608D1"/>
    <w:rsid w:val="007659F7"/>
    <w:rsid w:val="007700FE"/>
    <w:rsid w:val="007753D9"/>
    <w:rsid w:val="00790127"/>
    <w:rsid w:val="007B2D88"/>
    <w:rsid w:val="007B467D"/>
    <w:rsid w:val="007B63C7"/>
    <w:rsid w:val="007C712E"/>
    <w:rsid w:val="007E0BE0"/>
    <w:rsid w:val="007E78B1"/>
    <w:rsid w:val="007F3561"/>
    <w:rsid w:val="00823B61"/>
    <w:rsid w:val="008248D5"/>
    <w:rsid w:val="00830569"/>
    <w:rsid w:val="00834B0D"/>
    <w:rsid w:val="00847F94"/>
    <w:rsid w:val="008513B8"/>
    <w:rsid w:val="00873BFC"/>
    <w:rsid w:val="008839EA"/>
    <w:rsid w:val="00897696"/>
    <w:rsid w:val="008A00C1"/>
    <w:rsid w:val="008B34D6"/>
    <w:rsid w:val="008C01BB"/>
    <w:rsid w:val="008C29B3"/>
    <w:rsid w:val="008D033C"/>
    <w:rsid w:val="008D2FAF"/>
    <w:rsid w:val="0090333A"/>
    <w:rsid w:val="00906F86"/>
    <w:rsid w:val="00907A59"/>
    <w:rsid w:val="009111D6"/>
    <w:rsid w:val="0093054D"/>
    <w:rsid w:val="00946282"/>
    <w:rsid w:val="00962A8E"/>
    <w:rsid w:val="009642C0"/>
    <w:rsid w:val="009650C3"/>
    <w:rsid w:val="0097046D"/>
    <w:rsid w:val="00972DF7"/>
    <w:rsid w:val="009836DB"/>
    <w:rsid w:val="00984A0F"/>
    <w:rsid w:val="00985ED4"/>
    <w:rsid w:val="009B254A"/>
    <w:rsid w:val="009B6FDB"/>
    <w:rsid w:val="009D2F8F"/>
    <w:rsid w:val="009D3E9D"/>
    <w:rsid w:val="009D6682"/>
    <w:rsid w:val="009D74E0"/>
    <w:rsid w:val="009E261A"/>
    <w:rsid w:val="00A00F86"/>
    <w:rsid w:val="00A037A7"/>
    <w:rsid w:val="00A06CDF"/>
    <w:rsid w:val="00A162D8"/>
    <w:rsid w:val="00A25764"/>
    <w:rsid w:val="00A35D9A"/>
    <w:rsid w:val="00A6278C"/>
    <w:rsid w:val="00A77DE0"/>
    <w:rsid w:val="00AD1A27"/>
    <w:rsid w:val="00AE001D"/>
    <w:rsid w:val="00AE7C38"/>
    <w:rsid w:val="00AF10F1"/>
    <w:rsid w:val="00B03677"/>
    <w:rsid w:val="00B072EE"/>
    <w:rsid w:val="00B16C69"/>
    <w:rsid w:val="00B20AC5"/>
    <w:rsid w:val="00B2148C"/>
    <w:rsid w:val="00B3276D"/>
    <w:rsid w:val="00B33025"/>
    <w:rsid w:val="00B33683"/>
    <w:rsid w:val="00B33A51"/>
    <w:rsid w:val="00B414DC"/>
    <w:rsid w:val="00B52E84"/>
    <w:rsid w:val="00B57863"/>
    <w:rsid w:val="00B60AB4"/>
    <w:rsid w:val="00B66AA2"/>
    <w:rsid w:val="00B918C9"/>
    <w:rsid w:val="00B96A7F"/>
    <w:rsid w:val="00BA51A8"/>
    <w:rsid w:val="00BA7AB8"/>
    <w:rsid w:val="00BA7DF9"/>
    <w:rsid w:val="00BD46FD"/>
    <w:rsid w:val="00BD58D8"/>
    <w:rsid w:val="00BD5A00"/>
    <w:rsid w:val="00BE7ACA"/>
    <w:rsid w:val="00C04236"/>
    <w:rsid w:val="00C278D3"/>
    <w:rsid w:val="00C341F8"/>
    <w:rsid w:val="00C42256"/>
    <w:rsid w:val="00C4394B"/>
    <w:rsid w:val="00C47288"/>
    <w:rsid w:val="00C51229"/>
    <w:rsid w:val="00C51D00"/>
    <w:rsid w:val="00C7131A"/>
    <w:rsid w:val="00C77DBF"/>
    <w:rsid w:val="00C82539"/>
    <w:rsid w:val="00C83493"/>
    <w:rsid w:val="00C96F87"/>
    <w:rsid w:val="00CA290E"/>
    <w:rsid w:val="00CA297F"/>
    <w:rsid w:val="00CC3B33"/>
    <w:rsid w:val="00CC4AFC"/>
    <w:rsid w:val="00D0119E"/>
    <w:rsid w:val="00D02297"/>
    <w:rsid w:val="00D23830"/>
    <w:rsid w:val="00D34C63"/>
    <w:rsid w:val="00D45C62"/>
    <w:rsid w:val="00D573E4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E754A"/>
    <w:rsid w:val="00DF10B0"/>
    <w:rsid w:val="00DF32A8"/>
    <w:rsid w:val="00E03619"/>
    <w:rsid w:val="00E16710"/>
    <w:rsid w:val="00E22D4F"/>
    <w:rsid w:val="00E54A2C"/>
    <w:rsid w:val="00E720A3"/>
    <w:rsid w:val="00E72634"/>
    <w:rsid w:val="00E81AE6"/>
    <w:rsid w:val="00E81B5A"/>
    <w:rsid w:val="00EB51D0"/>
    <w:rsid w:val="00EB5FD3"/>
    <w:rsid w:val="00EB79EB"/>
    <w:rsid w:val="00EC156F"/>
    <w:rsid w:val="00ED596A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7104F"/>
    <w:rsid w:val="00F76863"/>
    <w:rsid w:val="00F85BDD"/>
    <w:rsid w:val="00FA5CAB"/>
    <w:rsid w:val="00FB1829"/>
    <w:rsid w:val="00FC2C57"/>
    <w:rsid w:val="00FC3BE1"/>
    <w:rsid w:val="00FC47E2"/>
    <w:rsid w:val="00FC4F1D"/>
    <w:rsid w:val="00FC785C"/>
    <w:rsid w:val="00FD19F5"/>
    <w:rsid w:val="00FD2328"/>
    <w:rsid w:val="00FE0952"/>
    <w:rsid w:val="00FE44C8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7BED56D"/>
  <w15:docId w15:val="{AA92D164-1623-473D-ACB7-7C6CB05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6CC228-2106-45A5-A6B9-1D9247A13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1</TotalTime>
  <Pages>9</Pages>
  <Words>1990</Words>
  <Characters>1134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9</cp:revision>
  <cp:lastPrinted>2019-01-14T14:22:00Z</cp:lastPrinted>
  <dcterms:created xsi:type="dcterms:W3CDTF">2019-09-15T15:09:00Z</dcterms:created>
  <dcterms:modified xsi:type="dcterms:W3CDTF">2020-05-05T06:30:00Z</dcterms:modified>
</cp:coreProperties>
</file>